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virus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-Poty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-Virga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teo-Sobemo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-Levi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tive_Bunya-Arena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tive_Mono-Chu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tive_Orthomyxo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-Qinvirus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-Weivirus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-Yanvirus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-Zhaovirus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-Picobirna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-Calici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o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-Noda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-Chryso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doAstro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do_Ni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_HDA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3T22:51:39Z</dcterms:created>
  <dcterms:modified xsi:type="dcterms:W3CDTF">2024-10-03T22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